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41A" w:rsidRDefault="000509F2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6141493</wp:posOffset>
                </wp:positionH>
                <wp:positionV relativeFrom="paragraph">
                  <wp:posOffset>-641445</wp:posOffset>
                </wp:positionV>
                <wp:extent cx="2988310" cy="777923"/>
                <wp:effectExtent l="0" t="0" r="254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310" cy="7779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233C2" w:rsidRDefault="004233C2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0509F2" w:rsidRPr="00146021" w:rsidRDefault="000509F2" w:rsidP="000509F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ompetition: ________</w:t>
                            </w:r>
                          </w:p>
                          <w:p w:rsidR="000509F2" w:rsidRPr="00146021" w:rsidRDefault="000509F2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</w:p>
                          <w:p w:rsidR="004233C2" w:rsidRPr="00146021" w:rsidRDefault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83.6pt;margin-top:-50.5pt;width:235.3pt;height:6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" fillcolor="white [3201]" stroked="f" strokeweight=".5pt">
                <v:textbox>
                  <w:txbxContent>
                    <w:p w:rsidR="004233C2" w:rsidRDefault="004233C2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0509F2" w:rsidRPr="00146021" w:rsidRDefault="000509F2" w:rsidP="000509F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ompetition: ________</w:t>
                      </w:r>
                    </w:p>
                    <w:p w:rsidR="000509F2" w:rsidRPr="00146021" w:rsidRDefault="000509F2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</w:p>
                    <w:p w:rsidR="004233C2" w:rsidRPr="00146021" w:rsidRDefault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233C2"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9</wp:posOffset>
                </wp:positionV>
                <wp:extent cx="2988860" cy="736543"/>
                <wp:effectExtent l="0" t="0" r="2540" b="698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7365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233C2" w:rsidRDefault="004233C2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</w:t>
                            </w:r>
                          </w:p>
                          <w:p w:rsidR="004233C2" w:rsidRPr="00146021" w:rsidRDefault="004233C2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9BEE8" id="Text Box 6" o:spid="_x0000_s1027" type="#_x0000_t202" style="position:absolute;left:0;text-align:left;margin-left:-51.6pt;margin-top:-63.4pt;width:235.35pt;height:5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" fillcolor="white [3201]" stroked="f" strokeweight=".5pt">
                <v:textbox>
                  <w:txbxContent>
                    <w:p w:rsidR="004233C2" w:rsidRDefault="004233C2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</w:t>
                      </w:r>
                    </w:p>
                    <w:p w:rsidR="004233C2" w:rsidRPr="00146021" w:rsidRDefault="004233C2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277F9"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233C2" w:rsidRPr="009277F9" w:rsidRDefault="004233C2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4233C2" w:rsidRPr="009277F9" w:rsidRDefault="004233C2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4233C2" w:rsidRPr="009277F9" w:rsidRDefault="004233C2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4233C2" w:rsidRPr="009277F9" w:rsidRDefault="004233C2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4233C2" w:rsidRPr="009277F9" w:rsidRDefault="004233C2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4233C2" w:rsidRPr="009277F9" w:rsidRDefault="004233C2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4233C2" w:rsidRPr="009277F9" w:rsidRDefault="004233C2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4233C2" w:rsidRPr="009277F9" w:rsidRDefault="004233C2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4233C2" w:rsidRPr="00146021" w:rsidRDefault="004233C2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4233C2" w:rsidRPr="009277F9" w:rsidRDefault="004233C2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4233C2" w:rsidRPr="009277F9" w:rsidRDefault="004233C2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4233C2" w:rsidRPr="009277F9" w:rsidRDefault="004233C2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4233C2" w:rsidRPr="009277F9" w:rsidRDefault="004233C2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4233C2" w:rsidRPr="009277F9" w:rsidRDefault="004233C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left:0;text-align:left;margin-left:-34.4pt;margin-top:55.9pt;width:351.4pt;height:42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" fillcolor="white [3201]" stroked="f" strokeweight=".5pt">
                <v:textbox>
                  <w:txbxContent>
                    <w:p w:rsidR="004233C2" w:rsidRPr="009277F9" w:rsidRDefault="004233C2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4233C2" w:rsidRPr="009277F9" w:rsidRDefault="004233C2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4233C2" w:rsidRPr="009277F9" w:rsidRDefault="004233C2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4233C2" w:rsidRPr="009277F9" w:rsidRDefault="004233C2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4233C2" w:rsidRPr="009277F9" w:rsidRDefault="004233C2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4233C2" w:rsidRPr="009277F9" w:rsidRDefault="004233C2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4233C2" w:rsidRPr="009277F9" w:rsidRDefault="004233C2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4233C2" w:rsidRPr="009277F9" w:rsidRDefault="004233C2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4233C2" w:rsidRPr="00146021" w:rsidRDefault="004233C2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4233C2" w:rsidRPr="009277F9" w:rsidRDefault="004233C2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4233C2" w:rsidRPr="009277F9" w:rsidRDefault="004233C2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4233C2" w:rsidRPr="009277F9" w:rsidRDefault="004233C2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4233C2" w:rsidRPr="009277F9" w:rsidRDefault="004233C2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4233C2" w:rsidRPr="009277F9" w:rsidRDefault="004233C2"/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sz w:val="72"/>
        </w:rPr>
        <w:t>Team _________</w:t>
      </w:r>
    </w:p>
    <w:bookmarkStart w:id="0" w:name="_GoBack"/>
    <w:bookmarkEnd w:id="0"/>
    <w:p w:rsidR="009277F9" w:rsidRPr="009277F9" w:rsidRDefault="00146021" w:rsidP="009277F9">
      <w:pPr>
        <w:rPr>
          <w:rFonts w:ascii="Berlin Sans FB" w:hAnsi="Berlin Sans FB"/>
          <w:sz w:val="40"/>
        </w:r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E141B9" id="Straight Connector 2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s37NItgEAALc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233C2" w:rsidRPr="009277F9" w:rsidRDefault="004233C2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4233C2" w:rsidRDefault="004233C2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4233C2" w:rsidRDefault="004233C2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4233C2" w:rsidRPr="009277F9" w:rsidRDefault="004233C2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4233C2" w:rsidRPr="00146021" w:rsidRDefault="004233C2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4233C2" w:rsidRPr="009277F9" w:rsidRDefault="004233C2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4233C2" w:rsidRDefault="004233C2" w:rsidP="00146021"/>
                          <w:p w:rsidR="004233C2" w:rsidRDefault="004233C2" w:rsidP="00146021"/>
                          <w:p w:rsidR="004233C2" w:rsidRDefault="004233C2" w:rsidP="00146021"/>
                          <w:p w:rsidR="004233C2" w:rsidRDefault="004233C2" w:rsidP="00146021"/>
                          <w:p w:rsidR="004233C2" w:rsidRDefault="004233C2" w:rsidP="00146021"/>
                          <w:p w:rsidR="004233C2" w:rsidRDefault="004233C2" w:rsidP="00146021"/>
                          <w:p w:rsidR="004233C2" w:rsidRDefault="004233C2" w:rsidP="00146021"/>
                          <w:p w:rsidR="004233C2" w:rsidRDefault="004233C2" w:rsidP="00146021"/>
                          <w:p w:rsidR="004233C2" w:rsidRPr="00146021" w:rsidRDefault="004233C2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3" o:spid="_x0000_s1029" type="#_x0000_t202" style="position:absolute;margin-left:351.4pt;margin-top:11.65pt;width:351.4pt;height:458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" fillcolor="white [3201]" stroked="f" strokeweight=".5pt">
                <v:textbox>
                  <w:txbxContent>
                    <w:p w:rsidR="004233C2" w:rsidRPr="009277F9" w:rsidRDefault="004233C2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4233C2" w:rsidRDefault="004233C2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4233C2" w:rsidRDefault="004233C2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4233C2" w:rsidRPr="009277F9" w:rsidRDefault="004233C2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4233C2" w:rsidRPr="00146021" w:rsidRDefault="004233C2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4233C2" w:rsidRPr="009277F9" w:rsidRDefault="004233C2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4233C2" w:rsidRDefault="004233C2" w:rsidP="00146021"/>
                    <w:p w:rsidR="004233C2" w:rsidRDefault="004233C2" w:rsidP="00146021"/>
                    <w:p w:rsidR="004233C2" w:rsidRDefault="004233C2" w:rsidP="00146021"/>
                    <w:p w:rsidR="004233C2" w:rsidRDefault="004233C2" w:rsidP="00146021"/>
                    <w:p w:rsidR="004233C2" w:rsidRDefault="004233C2" w:rsidP="00146021"/>
                    <w:p w:rsidR="004233C2" w:rsidRDefault="004233C2" w:rsidP="00146021"/>
                    <w:p w:rsidR="004233C2" w:rsidRDefault="004233C2" w:rsidP="00146021"/>
                    <w:p w:rsidR="004233C2" w:rsidRDefault="004233C2" w:rsidP="00146021"/>
                    <w:p w:rsidR="004233C2" w:rsidRPr="00146021" w:rsidRDefault="004233C2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</w:p>
    <w:sectPr w:rsidR="009277F9" w:rsidRPr="009277F9" w:rsidSect="009277F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szQwtzA2NzQCkko6SsGpxcWZ+XkgBUa1AM8hqxIsAAAA"/>
  </w:docVars>
  <w:rsids>
    <w:rsidRoot w:val="009277F9"/>
    <w:rsid w:val="000509F2"/>
    <w:rsid w:val="00146021"/>
    <w:rsid w:val="00211665"/>
    <w:rsid w:val="004233C2"/>
    <w:rsid w:val="0074341A"/>
    <w:rsid w:val="009277F9"/>
    <w:rsid w:val="009A21ED"/>
    <w:rsid w:val="00AF5E5C"/>
    <w:rsid w:val="00D01060"/>
    <w:rsid w:val="00D57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CB2951-08F2-4623-AD6A-5D71B3F11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3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3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Sridharan</dc:creator>
  <cp:keywords/>
  <dc:description/>
  <cp:lastModifiedBy>Jay Sridharan</cp:lastModifiedBy>
  <cp:revision>5</cp:revision>
  <cp:lastPrinted>2017-03-11T01:41:00Z</cp:lastPrinted>
  <dcterms:created xsi:type="dcterms:W3CDTF">2017-03-11T01:24:00Z</dcterms:created>
  <dcterms:modified xsi:type="dcterms:W3CDTF">2017-03-11T01:56:00Z</dcterms:modified>
</cp:coreProperties>
</file>